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4509C4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509C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4509C4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4509C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4509C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59E977C" w:rsidR="0000007A" w:rsidRPr="004509C4" w:rsidRDefault="009A460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omputation of Binary Star Orbits</w:t>
            </w:r>
          </w:p>
        </w:tc>
      </w:tr>
      <w:tr w:rsidR="0000007A" w:rsidRPr="004509C4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4509C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9F79AB4" w:rsidR="0000007A" w:rsidRPr="004509C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710FC"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86</w:t>
            </w:r>
          </w:p>
        </w:tc>
      </w:tr>
      <w:tr w:rsidR="0000007A" w:rsidRPr="004509C4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4509C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F16CF45" w:rsidR="0000007A" w:rsidRPr="004509C4" w:rsidRDefault="009A460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4509C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utation of Binary Star Orbits</w:t>
            </w:r>
          </w:p>
        </w:tc>
      </w:tr>
      <w:tr w:rsidR="00CF0BBB" w:rsidRPr="004509C4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4509C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6E9477B" w:rsidR="00CF0BBB" w:rsidRPr="004509C4" w:rsidRDefault="001710F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4509C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4509C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4509C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509C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4509C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509C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509C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4509C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509C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509C4">
              <w:rPr>
                <w:rFonts w:ascii="Arial" w:hAnsi="Arial" w:cs="Arial"/>
                <w:lang w:val="en-GB"/>
              </w:rPr>
              <w:t>Author’s Feedback</w:t>
            </w:r>
            <w:r w:rsidRPr="004509C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509C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4509C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4509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4509C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66E9CD0" w:rsidR="00F1171E" w:rsidRPr="004509C4" w:rsidRDefault="00965E06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sz w:val="20"/>
                <w:szCs w:val="20"/>
                <w:lang w:val="en-GB"/>
              </w:rPr>
              <w:t xml:space="preserve">The article is interesting and wonderful, and contains many topics related to the specialty. The author has experience in narration and explanation. The </w:t>
            </w:r>
            <w:proofErr w:type="spellStart"/>
            <w:r w:rsidRPr="004509C4">
              <w:rPr>
                <w:rFonts w:ascii="Arial" w:hAnsi="Arial" w:cs="Arial"/>
                <w:sz w:val="20"/>
                <w:szCs w:val="20"/>
                <w:lang w:val="en-GB"/>
              </w:rPr>
              <w:t>preceeding</w:t>
            </w:r>
            <w:proofErr w:type="spellEnd"/>
            <w:r w:rsidRPr="004509C4">
              <w:rPr>
                <w:rFonts w:ascii="Arial" w:hAnsi="Arial" w:cs="Arial"/>
                <w:sz w:val="20"/>
                <w:szCs w:val="20"/>
                <w:lang w:val="en-GB"/>
              </w:rPr>
              <w:t xml:space="preserve"> sections have presented methods for the calculation of orbits of visual binary stars, with both classical p- e observations and optical interferometric observations, spectroscopic binaries, and combined solutions for both optical and radial velocity observations. Methods for eclipsing binaries are only briefly </w:t>
            </w:r>
            <w:proofErr w:type="spellStart"/>
            <w:r w:rsidRPr="004509C4">
              <w:rPr>
                <w:rFonts w:ascii="Arial" w:hAnsi="Arial" w:cs="Arial"/>
                <w:sz w:val="20"/>
                <w:szCs w:val="20"/>
                <w:lang w:val="en-GB"/>
              </w:rPr>
              <w:t>discuseed</w:t>
            </w:r>
            <w:proofErr w:type="spellEnd"/>
            <w:r w:rsidRPr="004509C4">
              <w:rPr>
                <w:rFonts w:ascii="Arial" w:hAnsi="Arial" w:cs="Arial"/>
                <w:sz w:val="20"/>
                <w:szCs w:val="20"/>
                <w:lang w:val="en-GB"/>
              </w:rPr>
              <w:t xml:space="preserve"> because I have little familiarity with these systems.</w:t>
            </w:r>
          </w:p>
        </w:tc>
        <w:tc>
          <w:tcPr>
            <w:tcW w:w="1523" w:type="pct"/>
          </w:tcPr>
          <w:p w14:paraId="462A339C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9C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4509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4509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818CBAC" w14:textId="77777777" w:rsidR="001D618C" w:rsidRPr="004509C4" w:rsidRDefault="001D618C" w:rsidP="00965E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4697C978" w:rsidR="00F1171E" w:rsidRPr="004509C4" w:rsidRDefault="00965E06" w:rsidP="00965E0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9C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4509C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4509C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A4A5F78" w:rsidR="00F1171E" w:rsidRPr="004509C4" w:rsidRDefault="00965E06" w:rsidP="001D618C">
            <w:pPr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the methodology and conclusion in a systematic manner </w:t>
            </w:r>
          </w:p>
        </w:tc>
        <w:tc>
          <w:tcPr>
            <w:tcW w:w="1523" w:type="pct"/>
          </w:tcPr>
          <w:p w14:paraId="1D54B730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9C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4509C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81B4F01" w:rsidR="00F1171E" w:rsidRPr="004509C4" w:rsidRDefault="00965E0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searcher (author) was able to proceed with the work in a coordinated and systematic manner.</w:t>
            </w:r>
          </w:p>
        </w:tc>
        <w:tc>
          <w:tcPr>
            <w:tcW w:w="1523" w:type="pct"/>
          </w:tcPr>
          <w:p w14:paraId="4898F764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9C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4509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4509C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0339366" w:rsidR="00F1171E" w:rsidRPr="004509C4" w:rsidRDefault="00965E0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 to add and update</w:t>
            </w:r>
          </w:p>
        </w:tc>
        <w:tc>
          <w:tcPr>
            <w:tcW w:w="1523" w:type="pct"/>
          </w:tcPr>
          <w:p w14:paraId="40220055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4509C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4509C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4509C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4F328B3" w:rsidR="00F1171E" w:rsidRPr="004509C4" w:rsidRDefault="00965E0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  <w:p w14:paraId="41E28118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4509C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4509C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4509C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4509C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4509C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4509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4509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4509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4509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4509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4509C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4509C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4509C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4509C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4509C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4509C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4509C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4509C4">
              <w:rPr>
                <w:rFonts w:ascii="Arial" w:hAnsi="Arial" w:cs="Arial"/>
                <w:lang w:val="en-GB"/>
              </w:rPr>
              <w:t>Author’s comment</w:t>
            </w:r>
            <w:r w:rsidRPr="004509C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4509C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4509C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509C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4509C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4509C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4509C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4509C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4509C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4509C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4509C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0736F94" w14:textId="77777777" w:rsidR="004509C4" w:rsidRPr="0012311B" w:rsidRDefault="004509C4" w:rsidP="004509C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2311B">
        <w:rPr>
          <w:rFonts w:ascii="Arial" w:hAnsi="Arial" w:cs="Arial"/>
          <w:b/>
          <w:u w:val="single"/>
        </w:rPr>
        <w:t>Reviewer details:</w:t>
      </w:r>
    </w:p>
    <w:p w14:paraId="778C5A3A" w14:textId="77777777" w:rsidR="004509C4" w:rsidRPr="0012311B" w:rsidRDefault="004509C4" w:rsidP="004509C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2311B">
        <w:rPr>
          <w:rFonts w:ascii="Arial" w:hAnsi="Arial" w:cs="Arial"/>
          <w:b/>
          <w:color w:val="000000"/>
        </w:rPr>
        <w:t xml:space="preserve">Hassan </w:t>
      </w:r>
      <w:proofErr w:type="spellStart"/>
      <w:r w:rsidRPr="0012311B">
        <w:rPr>
          <w:rFonts w:ascii="Arial" w:hAnsi="Arial" w:cs="Arial"/>
          <w:b/>
          <w:color w:val="000000"/>
        </w:rPr>
        <w:t>Tawakol</w:t>
      </w:r>
      <w:proofErr w:type="spellEnd"/>
      <w:r w:rsidRPr="0012311B">
        <w:rPr>
          <w:rFonts w:ascii="Arial" w:hAnsi="Arial" w:cs="Arial"/>
          <w:b/>
          <w:color w:val="000000"/>
        </w:rPr>
        <w:t xml:space="preserve"> Ahmed </w:t>
      </w:r>
      <w:proofErr w:type="spellStart"/>
      <w:r w:rsidRPr="0012311B">
        <w:rPr>
          <w:rFonts w:ascii="Arial" w:hAnsi="Arial" w:cs="Arial"/>
          <w:b/>
          <w:color w:val="000000"/>
        </w:rPr>
        <w:t>Fadol</w:t>
      </w:r>
      <w:proofErr w:type="spellEnd"/>
      <w:r w:rsidRPr="0012311B">
        <w:rPr>
          <w:rFonts w:ascii="Arial" w:hAnsi="Arial" w:cs="Arial"/>
          <w:b/>
          <w:color w:val="000000"/>
        </w:rPr>
        <w:t>, Sudan University of Science and Technology, Sudan</w:t>
      </w:r>
    </w:p>
    <w:p w14:paraId="39B68909" w14:textId="77777777" w:rsidR="004509C4" w:rsidRPr="004509C4" w:rsidRDefault="004509C4">
      <w:pPr>
        <w:rPr>
          <w:rFonts w:ascii="Arial" w:hAnsi="Arial" w:cs="Arial"/>
          <w:b/>
          <w:sz w:val="20"/>
          <w:szCs w:val="20"/>
        </w:rPr>
      </w:pPr>
    </w:p>
    <w:sectPr w:rsidR="004509C4" w:rsidRPr="004509C4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68C1A" w14:textId="77777777" w:rsidR="008C051D" w:rsidRPr="0000007A" w:rsidRDefault="008C051D" w:rsidP="0099583E">
      <w:r>
        <w:separator/>
      </w:r>
    </w:p>
  </w:endnote>
  <w:endnote w:type="continuationSeparator" w:id="0">
    <w:p w14:paraId="4D30C59E" w14:textId="77777777" w:rsidR="008C051D" w:rsidRPr="0000007A" w:rsidRDefault="008C051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B181C" w14:textId="77777777" w:rsidR="008C051D" w:rsidRPr="0000007A" w:rsidRDefault="008C051D" w:rsidP="0099583E">
      <w:r>
        <w:separator/>
      </w:r>
    </w:p>
  </w:footnote>
  <w:footnote w:type="continuationSeparator" w:id="0">
    <w:p w14:paraId="4C30A022" w14:textId="77777777" w:rsidR="008C051D" w:rsidRPr="0000007A" w:rsidRDefault="008C051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235642">
    <w:abstractNumId w:val="3"/>
  </w:num>
  <w:num w:numId="2" w16cid:durableId="1431588651">
    <w:abstractNumId w:val="6"/>
  </w:num>
  <w:num w:numId="3" w16cid:durableId="1331443734">
    <w:abstractNumId w:val="5"/>
  </w:num>
  <w:num w:numId="4" w16cid:durableId="1011417577">
    <w:abstractNumId w:val="7"/>
  </w:num>
  <w:num w:numId="5" w16cid:durableId="844327151">
    <w:abstractNumId w:val="4"/>
  </w:num>
  <w:num w:numId="6" w16cid:durableId="302121018">
    <w:abstractNumId w:val="0"/>
  </w:num>
  <w:num w:numId="7" w16cid:durableId="1300456585">
    <w:abstractNumId w:val="1"/>
  </w:num>
  <w:num w:numId="8" w16cid:durableId="1030450454">
    <w:abstractNumId w:val="9"/>
  </w:num>
  <w:num w:numId="9" w16cid:durableId="1807161936">
    <w:abstractNumId w:val="8"/>
  </w:num>
  <w:num w:numId="10" w16cid:durableId="3898910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10FC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618C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31F"/>
    <w:rsid w:val="002F6935"/>
    <w:rsid w:val="00306688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1243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09C4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1EC9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155"/>
    <w:rsid w:val="00560D3C"/>
    <w:rsid w:val="00562FFD"/>
    <w:rsid w:val="00565D90"/>
    <w:rsid w:val="00567DE0"/>
    <w:rsid w:val="005735A5"/>
    <w:rsid w:val="005757CF"/>
    <w:rsid w:val="00581FF9"/>
    <w:rsid w:val="00593474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3D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E6BA9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66D0"/>
    <w:rsid w:val="00893E75"/>
    <w:rsid w:val="00895D0A"/>
    <w:rsid w:val="008B265C"/>
    <w:rsid w:val="008C051D"/>
    <w:rsid w:val="008C2F62"/>
    <w:rsid w:val="008C30BF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5E06"/>
    <w:rsid w:val="00967C62"/>
    <w:rsid w:val="00982766"/>
    <w:rsid w:val="009852C4"/>
    <w:rsid w:val="0099583E"/>
    <w:rsid w:val="009A0242"/>
    <w:rsid w:val="009A4607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4FDE"/>
    <w:rsid w:val="00BE6454"/>
    <w:rsid w:val="00BF5C56"/>
    <w:rsid w:val="00C01111"/>
    <w:rsid w:val="00C03A1D"/>
    <w:rsid w:val="00C1003A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44860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5F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7B06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271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56E2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4509C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3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4-30T09:50:00Z</dcterms:created>
  <dcterms:modified xsi:type="dcterms:W3CDTF">2025-05-24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